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1362C" w14:textId="6F4F2E4A" w:rsidR="00B62A29" w:rsidRPr="00B726DD" w:rsidRDefault="31283F43" w:rsidP="00490C69">
      <w:r w:rsidRPr="00B726DD">
        <w:t xml:space="preserve">                                                                                     </w:t>
      </w:r>
    </w:p>
    <w:p w14:paraId="57D8178A" w14:textId="77777777" w:rsidR="00BA57DB" w:rsidRPr="00B726DD" w:rsidRDefault="00BA57DB" w:rsidP="00BA57DB">
      <w:pPr>
        <w:ind w:left="720"/>
        <w:jc w:val="center"/>
        <w:rPr>
          <w:b/>
          <w:sz w:val="20"/>
          <w:szCs w:val="44"/>
        </w:rPr>
      </w:pPr>
    </w:p>
    <w:p w14:paraId="180BF602" w14:textId="77777777" w:rsidR="00C96EB1" w:rsidRPr="00B726DD" w:rsidRDefault="00C96EB1" w:rsidP="00C96EB1">
      <w:pPr>
        <w:ind w:left="720" w:hanging="720"/>
        <w:jc w:val="center"/>
        <w:rPr>
          <w:b/>
          <w:sz w:val="32"/>
          <w:szCs w:val="44"/>
        </w:rPr>
      </w:pPr>
    </w:p>
    <w:p w14:paraId="1C5FA79C" w14:textId="77777777" w:rsidR="003D7BFE" w:rsidRPr="00B726DD" w:rsidRDefault="003D7BFE" w:rsidP="00A340FE">
      <w:pPr>
        <w:ind w:left="720" w:hanging="720"/>
        <w:jc w:val="center"/>
        <w:rPr>
          <w:b/>
          <w:sz w:val="8"/>
          <w:szCs w:val="44"/>
        </w:rPr>
      </w:pPr>
    </w:p>
    <w:p w14:paraId="48322B2B" w14:textId="77777777" w:rsidR="00DB2851" w:rsidRPr="00B726DD" w:rsidRDefault="00DB2851" w:rsidP="0021337E">
      <w:pPr>
        <w:ind w:hanging="720"/>
        <w:jc w:val="center"/>
        <w:rPr>
          <w:b/>
          <w:sz w:val="32"/>
          <w:szCs w:val="44"/>
        </w:rPr>
      </w:pPr>
    </w:p>
    <w:p w14:paraId="1C0986AE" w14:textId="77777777" w:rsidR="00DB2851" w:rsidRPr="00B726DD" w:rsidRDefault="00DB2851" w:rsidP="0021337E">
      <w:pPr>
        <w:ind w:hanging="720"/>
        <w:jc w:val="center"/>
        <w:rPr>
          <w:b/>
          <w:sz w:val="32"/>
          <w:szCs w:val="44"/>
        </w:rPr>
      </w:pPr>
    </w:p>
    <w:p w14:paraId="03342B48" w14:textId="47AEE810" w:rsidR="0021337E" w:rsidRPr="008E62F4" w:rsidRDefault="0021337E" w:rsidP="0021337E">
      <w:pPr>
        <w:ind w:hanging="720"/>
        <w:jc w:val="center"/>
        <w:rPr>
          <w:rFonts w:ascii="Arial" w:hAnsi="Arial" w:cs="Arial"/>
          <w:b/>
          <w:sz w:val="28"/>
          <w:szCs w:val="28"/>
        </w:rPr>
      </w:pPr>
      <w:r w:rsidRPr="008E62F4">
        <w:rPr>
          <w:rFonts w:ascii="Arial" w:hAnsi="Arial" w:cs="Arial"/>
          <w:b/>
          <w:sz w:val="28"/>
          <w:szCs w:val="28"/>
        </w:rPr>
        <w:t xml:space="preserve">The Florence Nightingale Award for </w:t>
      </w:r>
    </w:p>
    <w:p w14:paraId="235A29CC" w14:textId="02C7F295" w:rsidR="005B7DD9" w:rsidRPr="008E62F4" w:rsidRDefault="0021337E" w:rsidP="0021337E">
      <w:pPr>
        <w:ind w:hanging="720"/>
        <w:jc w:val="center"/>
        <w:rPr>
          <w:rFonts w:ascii="Arial" w:hAnsi="Arial" w:cs="Arial"/>
          <w:b/>
          <w:sz w:val="28"/>
          <w:szCs w:val="28"/>
        </w:rPr>
      </w:pPr>
      <w:r w:rsidRPr="008E62F4">
        <w:rPr>
          <w:rFonts w:ascii="Arial" w:hAnsi="Arial" w:cs="Arial"/>
          <w:b/>
          <w:sz w:val="28"/>
          <w:szCs w:val="28"/>
        </w:rPr>
        <w:t>Excellence in Health</w:t>
      </w:r>
      <w:r w:rsidR="005D7D03" w:rsidRPr="008E62F4">
        <w:rPr>
          <w:rFonts w:ascii="Arial" w:hAnsi="Arial" w:cs="Arial"/>
          <w:b/>
          <w:sz w:val="28"/>
          <w:szCs w:val="28"/>
        </w:rPr>
        <w:t>care</w:t>
      </w:r>
      <w:r w:rsidRPr="008E62F4">
        <w:rPr>
          <w:rFonts w:ascii="Arial" w:hAnsi="Arial" w:cs="Arial"/>
          <w:b/>
          <w:sz w:val="28"/>
          <w:szCs w:val="28"/>
        </w:rPr>
        <w:t xml:space="preserve"> Data Analytics</w:t>
      </w:r>
    </w:p>
    <w:p w14:paraId="58E765A4" w14:textId="77777777" w:rsidR="0021337E" w:rsidRPr="008E62F4" w:rsidRDefault="0021337E" w:rsidP="008E62F4">
      <w:pPr>
        <w:rPr>
          <w:rFonts w:ascii="Arial" w:hAnsi="Arial" w:cs="Arial"/>
          <w:b/>
          <w:sz w:val="22"/>
          <w:szCs w:val="22"/>
        </w:rPr>
      </w:pPr>
    </w:p>
    <w:p w14:paraId="5502354D" w14:textId="77777777" w:rsidR="005B7DD9" w:rsidRPr="008E62F4" w:rsidRDefault="005B7DD9" w:rsidP="005B7DD9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  <w:gridCol w:w="7908"/>
      </w:tblGrid>
      <w:tr w:rsidR="005B7DD9" w:rsidRPr="008E62F4" w14:paraId="29C00D87" w14:textId="77777777" w:rsidTr="00CD4467">
        <w:tc>
          <w:tcPr>
            <w:tcW w:w="1959" w:type="dxa"/>
          </w:tcPr>
          <w:p w14:paraId="50C39BAB" w14:textId="77777777" w:rsidR="005B7DD9" w:rsidRPr="008E62F4" w:rsidRDefault="005B7DD9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sz w:val="22"/>
                <w:szCs w:val="22"/>
              </w:rPr>
              <w:t>Title of nomination:</w:t>
            </w:r>
          </w:p>
        </w:tc>
        <w:tc>
          <w:tcPr>
            <w:tcW w:w="8121" w:type="dxa"/>
          </w:tcPr>
          <w:p w14:paraId="7B37E102" w14:textId="256BB789" w:rsidR="005B7DD9" w:rsidRPr="008E62F4" w:rsidRDefault="005B7DD9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7DD9" w:rsidRPr="008E62F4" w14:paraId="404FDDEB" w14:textId="77777777" w:rsidTr="00CD4467">
        <w:tc>
          <w:tcPr>
            <w:tcW w:w="1959" w:type="dxa"/>
          </w:tcPr>
          <w:p w14:paraId="47D3BB00" w14:textId="77777777" w:rsidR="00CD4467" w:rsidRPr="008E62F4" w:rsidRDefault="00CD4467" w:rsidP="008E62F4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sz w:val="22"/>
                <w:szCs w:val="22"/>
              </w:rPr>
              <w:t>Brief description:</w:t>
            </w:r>
          </w:p>
          <w:p w14:paraId="20B9C95E" w14:textId="77777777" w:rsidR="005B7DD9" w:rsidRPr="007D60E5" w:rsidRDefault="005B7DD9" w:rsidP="008E62F4">
            <w:pPr>
              <w:spacing w:before="60"/>
              <w:rPr>
                <w:rFonts w:ascii="Arial" w:hAnsi="Arial" w:cs="Arial"/>
                <w:b/>
                <w:i/>
                <w:iCs/>
                <w:sz w:val="22"/>
                <w:szCs w:val="22"/>
              </w:rPr>
            </w:pPr>
            <w:r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2712DA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50-</w:t>
            </w:r>
            <w:r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100 words)</w:t>
            </w:r>
          </w:p>
        </w:tc>
        <w:tc>
          <w:tcPr>
            <w:tcW w:w="8121" w:type="dxa"/>
          </w:tcPr>
          <w:p w14:paraId="126ED0E0" w14:textId="306CBBB7" w:rsidR="002712DA" w:rsidRPr="008E62F4" w:rsidRDefault="002712DA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3015138" w14:textId="77777777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p w14:paraId="7495AACE" w14:textId="77777777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p w14:paraId="2CC69C65" w14:textId="77777777" w:rsidR="002712DA" w:rsidRPr="008E62F4" w:rsidRDefault="002712DA" w:rsidP="008E62F4">
      <w:pPr>
        <w:rPr>
          <w:rFonts w:ascii="Arial" w:hAnsi="Arial" w:cs="Arial"/>
          <w:b/>
          <w:bCs/>
          <w:sz w:val="22"/>
          <w:szCs w:val="22"/>
        </w:rPr>
      </w:pPr>
      <w:r w:rsidRPr="008E62F4">
        <w:rPr>
          <w:rFonts w:ascii="Arial" w:hAnsi="Arial" w:cs="Arial"/>
          <w:b/>
          <w:bCs/>
          <w:sz w:val="22"/>
          <w:szCs w:val="22"/>
        </w:rPr>
        <w:t>Contact details for person nominating:</w:t>
      </w:r>
    </w:p>
    <w:p w14:paraId="5A6A9666" w14:textId="77777777" w:rsidR="002712DA" w:rsidRPr="008E62F4" w:rsidRDefault="002712DA" w:rsidP="008E62F4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1304"/>
        <w:gridCol w:w="925"/>
        <w:gridCol w:w="6883"/>
      </w:tblGrid>
      <w:tr w:rsidR="002712DA" w:rsidRPr="008E62F4" w14:paraId="09A29B8E" w14:textId="77777777" w:rsidTr="00573985">
        <w:tc>
          <w:tcPr>
            <w:tcW w:w="742" w:type="dxa"/>
          </w:tcPr>
          <w:p w14:paraId="46189A60" w14:textId="77777777" w:rsidR="002712DA" w:rsidRPr="008E62F4" w:rsidRDefault="002712DA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itle:</w:t>
            </w:r>
          </w:p>
        </w:tc>
        <w:tc>
          <w:tcPr>
            <w:tcW w:w="1304" w:type="dxa"/>
          </w:tcPr>
          <w:p w14:paraId="38E72E1E" w14:textId="566A371E" w:rsidR="002712DA" w:rsidRPr="008E62F4" w:rsidRDefault="002712DA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25" w:type="dxa"/>
          </w:tcPr>
          <w:p w14:paraId="17E0F531" w14:textId="77777777" w:rsidR="002712DA" w:rsidRPr="008E62F4" w:rsidRDefault="002712DA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883" w:type="dxa"/>
          </w:tcPr>
          <w:p w14:paraId="2C2B066F" w14:textId="43D1595B" w:rsidR="002712DA" w:rsidRPr="008E62F4" w:rsidRDefault="002712DA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50C846E1" w14:textId="77777777" w:rsidTr="004F4F5D">
        <w:trPr>
          <w:trHeight w:val="395"/>
        </w:trPr>
        <w:tc>
          <w:tcPr>
            <w:tcW w:w="2046" w:type="dxa"/>
            <w:gridSpan w:val="2"/>
          </w:tcPr>
          <w:p w14:paraId="3E365826" w14:textId="77777777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7808" w:type="dxa"/>
            <w:gridSpan w:val="2"/>
          </w:tcPr>
          <w:p w14:paraId="45E0812C" w14:textId="515DE1A2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65FB683A" w14:textId="77777777" w:rsidTr="00573985">
        <w:tc>
          <w:tcPr>
            <w:tcW w:w="2046" w:type="dxa"/>
            <w:gridSpan w:val="2"/>
          </w:tcPr>
          <w:p w14:paraId="2E541409" w14:textId="77777777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7808" w:type="dxa"/>
            <w:gridSpan w:val="2"/>
          </w:tcPr>
          <w:p w14:paraId="6A915F21" w14:textId="19A5DB12" w:rsidR="00573985" w:rsidRPr="008E62F4" w:rsidRDefault="00573985" w:rsidP="008E62F4">
            <w:pPr>
              <w:spacing w:after="60"/>
              <w:rPr>
                <w:rFonts w:ascii="Arial" w:eastAsiaTheme="minorEastAsia" w:hAnsi="Arial" w:cs="Arial"/>
                <w:noProof/>
                <w:color w:val="000000" w:themeColor="text1"/>
                <w:sz w:val="22"/>
                <w:szCs w:val="22"/>
              </w:rPr>
            </w:pPr>
          </w:p>
        </w:tc>
      </w:tr>
      <w:tr w:rsidR="00573985" w:rsidRPr="008E62F4" w14:paraId="70759A7A" w14:textId="77777777" w:rsidTr="00573985">
        <w:tc>
          <w:tcPr>
            <w:tcW w:w="2046" w:type="dxa"/>
            <w:gridSpan w:val="2"/>
          </w:tcPr>
          <w:p w14:paraId="78DA60D8" w14:textId="77777777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Address:</w:t>
            </w:r>
          </w:p>
        </w:tc>
        <w:tc>
          <w:tcPr>
            <w:tcW w:w="7808" w:type="dxa"/>
            <w:gridSpan w:val="2"/>
          </w:tcPr>
          <w:p w14:paraId="6CC22E42" w14:textId="0AD20581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2051B913" w14:textId="77777777" w:rsidTr="004F4F5D">
        <w:trPr>
          <w:trHeight w:val="368"/>
        </w:trPr>
        <w:tc>
          <w:tcPr>
            <w:tcW w:w="2046" w:type="dxa"/>
            <w:gridSpan w:val="2"/>
          </w:tcPr>
          <w:p w14:paraId="6AB427F0" w14:textId="5C485C26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tcode:</w:t>
            </w:r>
          </w:p>
        </w:tc>
        <w:tc>
          <w:tcPr>
            <w:tcW w:w="7808" w:type="dxa"/>
            <w:gridSpan w:val="2"/>
          </w:tcPr>
          <w:p w14:paraId="1C6D1880" w14:textId="3629CFAD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31D491A2" w14:textId="77777777" w:rsidTr="00573985">
        <w:tc>
          <w:tcPr>
            <w:tcW w:w="2046" w:type="dxa"/>
            <w:gridSpan w:val="2"/>
          </w:tcPr>
          <w:p w14:paraId="7A35C7D2" w14:textId="77777777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7808" w:type="dxa"/>
            <w:gridSpan w:val="2"/>
          </w:tcPr>
          <w:p w14:paraId="7C3FACC9" w14:textId="7D10E0F5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4CB21BA6" w14:textId="77777777" w:rsidTr="00573985">
        <w:tc>
          <w:tcPr>
            <w:tcW w:w="2046" w:type="dxa"/>
            <w:gridSpan w:val="2"/>
          </w:tcPr>
          <w:p w14:paraId="42E3BC02" w14:textId="77777777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808" w:type="dxa"/>
            <w:gridSpan w:val="2"/>
          </w:tcPr>
          <w:p w14:paraId="35B06F7F" w14:textId="0B93114A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05CA3B" w14:textId="77777777" w:rsidR="00CD4467" w:rsidRPr="008E62F4" w:rsidRDefault="00CD4467" w:rsidP="008E62F4">
      <w:pPr>
        <w:rPr>
          <w:rFonts w:ascii="Arial" w:hAnsi="Arial" w:cs="Arial"/>
          <w:b/>
          <w:bCs/>
          <w:sz w:val="22"/>
          <w:szCs w:val="22"/>
        </w:rPr>
      </w:pPr>
    </w:p>
    <w:p w14:paraId="7C9940AE" w14:textId="77777777" w:rsidR="008E62F4" w:rsidRDefault="008E62F4" w:rsidP="008E62F4">
      <w:pPr>
        <w:rPr>
          <w:rFonts w:ascii="Arial" w:hAnsi="Arial" w:cs="Arial"/>
          <w:b/>
          <w:bCs/>
          <w:sz w:val="22"/>
          <w:szCs w:val="22"/>
        </w:rPr>
      </w:pPr>
    </w:p>
    <w:p w14:paraId="556D2FDF" w14:textId="73C58C03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  <w:r w:rsidRPr="008E62F4">
        <w:rPr>
          <w:rFonts w:ascii="Arial" w:hAnsi="Arial" w:cs="Arial"/>
          <w:b/>
          <w:sz w:val="22"/>
          <w:szCs w:val="22"/>
        </w:rPr>
        <w:t>Contact details for nominee:</w:t>
      </w:r>
      <w:r w:rsidRPr="008E62F4">
        <w:rPr>
          <w:rFonts w:ascii="Arial" w:hAnsi="Arial" w:cs="Arial"/>
          <w:sz w:val="22"/>
          <w:szCs w:val="22"/>
        </w:rPr>
        <w:t xml:space="preserve"> </w:t>
      </w:r>
    </w:p>
    <w:p w14:paraId="58D24F9C" w14:textId="77777777" w:rsidR="005B7DD9" w:rsidRPr="008E62F4" w:rsidRDefault="005B7DD9" w:rsidP="008E62F4">
      <w:pPr>
        <w:rPr>
          <w:rFonts w:ascii="Arial" w:hAnsi="Arial" w:cs="Arial"/>
          <w:sz w:val="22"/>
          <w:szCs w:val="22"/>
        </w:rPr>
      </w:pPr>
    </w:p>
    <w:p w14:paraId="1744E619" w14:textId="39126AAA" w:rsidR="005B7DD9" w:rsidRPr="008E62F4" w:rsidRDefault="005B7DD9" w:rsidP="008E62F4">
      <w:pPr>
        <w:rPr>
          <w:rFonts w:ascii="Arial" w:hAnsi="Arial" w:cs="Arial"/>
          <w:sz w:val="22"/>
          <w:szCs w:val="22"/>
        </w:rPr>
      </w:pPr>
      <w:r w:rsidRPr="008E62F4">
        <w:rPr>
          <w:rFonts w:ascii="Arial" w:hAnsi="Arial" w:cs="Arial"/>
          <w:sz w:val="22"/>
          <w:szCs w:val="22"/>
        </w:rPr>
        <w:t xml:space="preserve">If this is a team nomination, please also enter the name of the team. Further details about team members will be sought if </w:t>
      </w:r>
      <w:r w:rsidR="009F7B3C" w:rsidRPr="008E62F4">
        <w:rPr>
          <w:rFonts w:ascii="Arial" w:hAnsi="Arial" w:cs="Arial"/>
          <w:sz w:val="22"/>
          <w:szCs w:val="22"/>
        </w:rPr>
        <w:t xml:space="preserve">the </w:t>
      </w:r>
      <w:r w:rsidRPr="008E62F4">
        <w:rPr>
          <w:rFonts w:ascii="Arial" w:hAnsi="Arial" w:cs="Arial"/>
          <w:sz w:val="22"/>
          <w:szCs w:val="22"/>
        </w:rPr>
        <w:t xml:space="preserve">nomination is successful. </w:t>
      </w:r>
    </w:p>
    <w:p w14:paraId="493BF911" w14:textId="77777777" w:rsidR="00176200" w:rsidRPr="008E62F4" w:rsidRDefault="00176200" w:rsidP="008E62F4">
      <w:pPr>
        <w:rPr>
          <w:rFonts w:ascii="Arial" w:hAnsi="Arial" w:cs="Arial"/>
          <w:sz w:val="22"/>
          <w:szCs w:val="22"/>
        </w:rPr>
      </w:pPr>
    </w:p>
    <w:tbl>
      <w:tblPr>
        <w:tblW w:w="94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1250"/>
        <w:gridCol w:w="889"/>
        <w:gridCol w:w="6601"/>
      </w:tblGrid>
      <w:tr w:rsidR="00176200" w:rsidRPr="008E62F4" w14:paraId="22915AC0" w14:textId="77777777" w:rsidTr="008E62F4">
        <w:trPr>
          <w:trHeight w:val="300"/>
          <w:jc w:val="center"/>
        </w:trPr>
        <w:tc>
          <w:tcPr>
            <w:tcW w:w="742" w:type="dxa"/>
          </w:tcPr>
          <w:p w14:paraId="1CCECC8E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itle:</w:t>
            </w:r>
          </w:p>
        </w:tc>
        <w:tc>
          <w:tcPr>
            <w:tcW w:w="1250" w:type="dxa"/>
          </w:tcPr>
          <w:p w14:paraId="448A3316" w14:textId="240B0825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89" w:type="dxa"/>
          </w:tcPr>
          <w:p w14:paraId="04D6A21F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601" w:type="dxa"/>
          </w:tcPr>
          <w:p w14:paraId="39162B8C" w14:textId="1ED412FB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1BAD0294" w14:textId="77777777" w:rsidTr="008E62F4">
        <w:trPr>
          <w:trHeight w:val="285"/>
          <w:jc w:val="center"/>
        </w:trPr>
        <w:tc>
          <w:tcPr>
            <w:tcW w:w="1992" w:type="dxa"/>
            <w:gridSpan w:val="2"/>
          </w:tcPr>
          <w:p w14:paraId="3D5336C4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7490" w:type="dxa"/>
            <w:gridSpan w:val="2"/>
          </w:tcPr>
          <w:p w14:paraId="3C68CDD4" w14:textId="56443920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6009D14A" w14:textId="77777777" w:rsidTr="008E62F4">
        <w:trPr>
          <w:trHeight w:val="300"/>
          <w:jc w:val="center"/>
        </w:trPr>
        <w:tc>
          <w:tcPr>
            <w:tcW w:w="1992" w:type="dxa"/>
            <w:gridSpan w:val="2"/>
          </w:tcPr>
          <w:p w14:paraId="5748A2F5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7490" w:type="dxa"/>
            <w:gridSpan w:val="2"/>
          </w:tcPr>
          <w:p w14:paraId="18A07DE1" w14:textId="1250579F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60DE20EA" w14:textId="77777777" w:rsidTr="008E62F4">
        <w:trPr>
          <w:trHeight w:val="300"/>
          <w:jc w:val="center"/>
        </w:trPr>
        <w:tc>
          <w:tcPr>
            <w:tcW w:w="1992" w:type="dxa"/>
            <w:gridSpan w:val="2"/>
          </w:tcPr>
          <w:p w14:paraId="73AEF8B1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7490" w:type="dxa"/>
            <w:gridSpan w:val="2"/>
          </w:tcPr>
          <w:p w14:paraId="1A87A553" w14:textId="2F3E1DD1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6437CBFF" w14:textId="77777777" w:rsidTr="008E62F4">
        <w:trPr>
          <w:trHeight w:val="285"/>
          <w:jc w:val="center"/>
        </w:trPr>
        <w:tc>
          <w:tcPr>
            <w:tcW w:w="1992" w:type="dxa"/>
            <w:gridSpan w:val="2"/>
          </w:tcPr>
          <w:p w14:paraId="44A1A0F3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490" w:type="dxa"/>
            <w:gridSpan w:val="2"/>
          </w:tcPr>
          <w:p w14:paraId="07A8725B" w14:textId="7D0AB775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6F35F54C" w14:textId="77777777" w:rsidTr="008E62F4">
        <w:trPr>
          <w:trHeight w:val="499"/>
          <w:jc w:val="center"/>
        </w:trPr>
        <w:tc>
          <w:tcPr>
            <w:tcW w:w="1992" w:type="dxa"/>
            <w:gridSpan w:val="2"/>
          </w:tcPr>
          <w:p w14:paraId="4B99E5A7" w14:textId="65B2980E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sz w:val="22"/>
                <w:szCs w:val="22"/>
              </w:rPr>
              <w:t>Name of team (if applicable)</w:t>
            </w:r>
            <w:r w:rsidR="002B5824" w:rsidRPr="008E62F4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7490" w:type="dxa"/>
            <w:gridSpan w:val="2"/>
          </w:tcPr>
          <w:p w14:paraId="6A0C26B6" w14:textId="1F2D1039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105501" w14:textId="77777777" w:rsidR="00176200" w:rsidRPr="008E62F4" w:rsidRDefault="00176200" w:rsidP="008E62F4">
      <w:pPr>
        <w:rPr>
          <w:rFonts w:ascii="Arial" w:hAnsi="Arial" w:cs="Arial"/>
          <w:b/>
          <w:sz w:val="22"/>
          <w:szCs w:val="22"/>
        </w:rPr>
      </w:pPr>
    </w:p>
    <w:p w14:paraId="0199CC87" w14:textId="77777777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p w14:paraId="39A8DD85" w14:textId="77777777" w:rsidR="008E62F4" w:rsidRDefault="008E62F4" w:rsidP="008E62F4">
      <w:pPr>
        <w:rPr>
          <w:rFonts w:ascii="Arial" w:hAnsi="Arial" w:cs="Arial"/>
          <w:b/>
          <w:sz w:val="22"/>
          <w:szCs w:val="22"/>
        </w:rPr>
      </w:pPr>
    </w:p>
    <w:p w14:paraId="25C09058" w14:textId="77777777" w:rsidR="008E62F4" w:rsidRDefault="008E62F4" w:rsidP="008E62F4">
      <w:pPr>
        <w:rPr>
          <w:rFonts w:ascii="Arial" w:hAnsi="Arial" w:cs="Arial"/>
          <w:b/>
          <w:sz w:val="22"/>
          <w:szCs w:val="22"/>
        </w:rPr>
      </w:pPr>
    </w:p>
    <w:p w14:paraId="0ED17360" w14:textId="77777777" w:rsidR="008E62F4" w:rsidRDefault="008E62F4" w:rsidP="008E62F4">
      <w:pPr>
        <w:rPr>
          <w:rFonts w:ascii="Arial" w:hAnsi="Arial" w:cs="Arial"/>
          <w:b/>
          <w:sz w:val="22"/>
          <w:szCs w:val="22"/>
        </w:rPr>
      </w:pPr>
    </w:p>
    <w:p w14:paraId="7A108527" w14:textId="77777777" w:rsidR="008E62F4" w:rsidRDefault="008E62F4" w:rsidP="008E62F4">
      <w:pPr>
        <w:rPr>
          <w:rFonts w:ascii="Arial" w:hAnsi="Arial" w:cs="Arial"/>
          <w:b/>
          <w:sz w:val="22"/>
          <w:szCs w:val="22"/>
        </w:rPr>
      </w:pPr>
    </w:p>
    <w:p w14:paraId="01079505" w14:textId="77777777" w:rsidR="008E62F4" w:rsidRDefault="008E62F4" w:rsidP="008E62F4">
      <w:pPr>
        <w:rPr>
          <w:rFonts w:ascii="Arial" w:hAnsi="Arial" w:cs="Arial"/>
          <w:b/>
          <w:sz w:val="22"/>
          <w:szCs w:val="22"/>
        </w:rPr>
      </w:pPr>
    </w:p>
    <w:p w14:paraId="0447FD43" w14:textId="7F8F0399" w:rsidR="005B7DD9" w:rsidRPr="008E62F4" w:rsidRDefault="008E62F4" w:rsidP="008E62F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  </w:t>
      </w:r>
      <w:r w:rsidR="005B7DD9" w:rsidRPr="008E62F4">
        <w:rPr>
          <w:rFonts w:ascii="Arial" w:hAnsi="Arial" w:cs="Arial"/>
          <w:b/>
          <w:sz w:val="22"/>
          <w:szCs w:val="22"/>
        </w:rPr>
        <w:t xml:space="preserve">Contact details for referee </w:t>
      </w:r>
      <w:r w:rsidR="005B7DD9" w:rsidRPr="008E62F4">
        <w:rPr>
          <w:rFonts w:ascii="Arial" w:hAnsi="Arial" w:cs="Arial"/>
          <w:sz w:val="22"/>
          <w:szCs w:val="22"/>
        </w:rPr>
        <w:t>(self-nomination</w:t>
      </w:r>
      <w:r w:rsidR="00176200" w:rsidRPr="008E62F4">
        <w:rPr>
          <w:rFonts w:ascii="Arial" w:hAnsi="Arial" w:cs="Arial"/>
          <w:sz w:val="22"/>
          <w:szCs w:val="22"/>
        </w:rPr>
        <w:t xml:space="preserve"> only</w:t>
      </w:r>
      <w:r w:rsidR="005B7DD9" w:rsidRPr="008E62F4">
        <w:rPr>
          <w:rFonts w:ascii="Arial" w:hAnsi="Arial" w:cs="Arial"/>
          <w:sz w:val="22"/>
          <w:szCs w:val="22"/>
        </w:rPr>
        <w:t>)</w:t>
      </w:r>
    </w:p>
    <w:p w14:paraId="58CB98E1" w14:textId="77777777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p w14:paraId="15B4D527" w14:textId="7C5534ED" w:rsidR="005B7DD9" w:rsidRPr="008E62F4" w:rsidRDefault="005B7DD9" w:rsidP="008E62F4">
      <w:pPr>
        <w:rPr>
          <w:rFonts w:ascii="Arial" w:hAnsi="Arial" w:cs="Arial"/>
          <w:sz w:val="22"/>
          <w:szCs w:val="22"/>
        </w:rPr>
      </w:pPr>
      <w:r w:rsidRPr="008E62F4">
        <w:rPr>
          <w:rFonts w:ascii="Arial" w:hAnsi="Arial" w:cs="Arial"/>
          <w:sz w:val="22"/>
          <w:szCs w:val="22"/>
        </w:rPr>
        <w:t xml:space="preserve">If this is a self-nomination, please provide the contact details for </w:t>
      </w:r>
      <w:r w:rsidR="003B0EA0" w:rsidRPr="008E62F4">
        <w:rPr>
          <w:rFonts w:ascii="Arial" w:hAnsi="Arial" w:cs="Arial"/>
          <w:sz w:val="22"/>
          <w:szCs w:val="22"/>
        </w:rPr>
        <w:t xml:space="preserve">your line manager </w:t>
      </w:r>
      <w:r w:rsidR="00176200" w:rsidRPr="008E62F4">
        <w:rPr>
          <w:rFonts w:ascii="Arial" w:hAnsi="Arial" w:cs="Arial"/>
          <w:sz w:val="22"/>
          <w:szCs w:val="22"/>
        </w:rPr>
        <w:t>who</w:t>
      </w:r>
      <w:r w:rsidRPr="008E62F4">
        <w:rPr>
          <w:rFonts w:ascii="Arial" w:hAnsi="Arial" w:cs="Arial"/>
          <w:sz w:val="22"/>
          <w:szCs w:val="22"/>
        </w:rPr>
        <w:t xml:space="preserve"> we can contact as a reference.</w:t>
      </w:r>
    </w:p>
    <w:p w14:paraId="5561F27D" w14:textId="77777777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1258"/>
        <w:gridCol w:w="892"/>
        <w:gridCol w:w="6665"/>
      </w:tblGrid>
      <w:tr w:rsidR="00176200" w:rsidRPr="008E62F4" w14:paraId="1F1B9877" w14:textId="77777777" w:rsidTr="006E1443">
        <w:trPr>
          <w:trHeight w:val="319"/>
          <w:jc w:val="center"/>
        </w:trPr>
        <w:tc>
          <w:tcPr>
            <w:tcW w:w="676" w:type="dxa"/>
            <w:vAlign w:val="center"/>
          </w:tcPr>
          <w:p w14:paraId="29A07D87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itle:</w:t>
            </w:r>
          </w:p>
        </w:tc>
        <w:tc>
          <w:tcPr>
            <w:tcW w:w="1258" w:type="dxa"/>
            <w:vAlign w:val="center"/>
          </w:tcPr>
          <w:p w14:paraId="0CFC6EE6" w14:textId="3DDC1D5A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  <w:vAlign w:val="center"/>
          </w:tcPr>
          <w:p w14:paraId="4B3732A3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664" w:type="dxa"/>
            <w:vAlign w:val="center"/>
          </w:tcPr>
          <w:p w14:paraId="1F9E8330" w14:textId="3E638131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6CF6D46C" w14:textId="77777777" w:rsidTr="006E1443">
        <w:trPr>
          <w:trHeight w:val="304"/>
          <w:jc w:val="center"/>
        </w:trPr>
        <w:tc>
          <w:tcPr>
            <w:tcW w:w="1934" w:type="dxa"/>
            <w:gridSpan w:val="2"/>
            <w:vAlign w:val="center"/>
          </w:tcPr>
          <w:p w14:paraId="00B4C069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0" w:name="_Hlk22566132"/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7557" w:type="dxa"/>
            <w:gridSpan w:val="2"/>
            <w:vAlign w:val="center"/>
          </w:tcPr>
          <w:p w14:paraId="314631F2" w14:textId="48E8EA78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0"/>
      <w:tr w:rsidR="00176200" w:rsidRPr="008E62F4" w14:paraId="2FDE2B19" w14:textId="77777777" w:rsidTr="006E1443">
        <w:trPr>
          <w:trHeight w:val="319"/>
          <w:jc w:val="center"/>
        </w:trPr>
        <w:tc>
          <w:tcPr>
            <w:tcW w:w="1934" w:type="dxa"/>
            <w:gridSpan w:val="2"/>
            <w:vAlign w:val="center"/>
          </w:tcPr>
          <w:p w14:paraId="544031D3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7557" w:type="dxa"/>
            <w:gridSpan w:val="2"/>
            <w:vAlign w:val="center"/>
          </w:tcPr>
          <w:p w14:paraId="3DC4542E" w14:textId="4E9A5487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576BA0E3" w14:textId="77777777" w:rsidTr="006E1443">
        <w:trPr>
          <w:trHeight w:val="319"/>
          <w:jc w:val="center"/>
        </w:trPr>
        <w:tc>
          <w:tcPr>
            <w:tcW w:w="1934" w:type="dxa"/>
            <w:gridSpan w:val="2"/>
            <w:vAlign w:val="center"/>
          </w:tcPr>
          <w:p w14:paraId="7928355F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7557" w:type="dxa"/>
            <w:gridSpan w:val="2"/>
            <w:vAlign w:val="center"/>
          </w:tcPr>
          <w:p w14:paraId="16946ECE" w14:textId="11A9A4B9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617C27AB" w14:textId="77777777" w:rsidTr="006E1443">
        <w:trPr>
          <w:trHeight w:val="304"/>
          <w:jc w:val="center"/>
        </w:trPr>
        <w:tc>
          <w:tcPr>
            <w:tcW w:w="1934" w:type="dxa"/>
            <w:gridSpan w:val="2"/>
            <w:vAlign w:val="center"/>
          </w:tcPr>
          <w:p w14:paraId="57080C50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557" w:type="dxa"/>
            <w:gridSpan w:val="2"/>
            <w:vAlign w:val="center"/>
          </w:tcPr>
          <w:p w14:paraId="6ACD4FD2" w14:textId="34211357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6A4903C" w14:textId="6415AFC5" w:rsidR="00A86106" w:rsidRDefault="00A86106" w:rsidP="008E62F4">
      <w:pPr>
        <w:rPr>
          <w:rFonts w:ascii="Arial" w:hAnsi="Arial" w:cs="Arial"/>
          <w:color w:val="FF0000"/>
          <w:sz w:val="22"/>
          <w:szCs w:val="22"/>
        </w:rPr>
      </w:pPr>
    </w:p>
    <w:p w14:paraId="2F04F81A" w14:textId="77777777" w:rsidR="008E62F4" w:rsidRPr="008E62F4" w:rsidRDefault="008E62F4" w:rsidP="008E62F4">
      <w:pPr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8E62F4" w:rsidRPr="008E62F4" w14:paraId="3DDDA01A" w14:textId="77777777" w:rsidTr="00F66B57">
        <w:trPr>
          <w:trHeight w:val="369"/>
          <w:jc w:val="center"/>
        </w:trPr>
        <w:tc>
          <w:tcPr>
            <w:tcW w:w="9501" w:type="dxa"/>
          </w:tcPr>
          <w:p w14:paraId="1397B3E9" w14:textId="6F7A98D5" w:rsidR="008E62F4" w:rsidRPr="008E62F4" w:rsidRDefault="008E62F4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xplain how your work impacted health service delivery or patient outcomes?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max 200 words)</w:t>
            </w:r>
          </w:p>
        </w:tc>
      </w:tr>
      <w:tr w:rsidR="008E62F4" w:rsidRPr="008E62F4" w14:paraId="7C765E89" w14:textId="77777777" w:rsidTr="00F66B57">
        <w:trPr>
          <w:trHeight w:val="369"/>
          <w:jc w:val="center"/>
        </w:trPr>
        <w:tc>
          <w:tcPr>
            <w:tcW w:w="9501" w:type="dxa"/>
          </w:tcPr>
          <w:p w14:paraId="7A53D098" w14:textId="77777777" w:rsidR="008E62F4" w:rsidRPr="008E62F4" w:rsidRDefault="008E62F4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4E91EF" w14:textId="2A41736D" w:rsidR="008E62F4" w:rsidRDefault="008E62F4" w:rsidP="008E62F4">
      <w:pPr>
        <w:rPr>
          <w:rFonts w:ascii="Arial" w:hAnsi="Arial" w:cs="Arial"/>
          <w:sz w:val="22"/>
          <w:szCs w:val="22"/>
        </w:rPr>
      </w:pPr>
    </w:p>
    <w:p w14:paraId="2BF5E67A" w14:textId="77777777" w:rsidR="008E62F4" w:rsidRPr="008E62F4" w:rsidRDefault="008E62F4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5F85B95E" w14:textId="77777777" w:rsidTr="006E1443">
        <w:trPr>
          <w:trHeight w:val="424"/>
          <w:jc w:val="center"/>
        </w:trPr>
        <w:tc>
          <w:tcPr>
            <w:tcW w:w="9501" w:type="dxa"/>
          </w:tcPr>
          <w:p w14:paraId="77DC751C" w14:textId="2A44DE3E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lease describe how you engaged with managers &amp; clinicians to design and conduct your work</w:t>
            </w:r>
            <w:r w:rsidRPr="008E62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436CB271" w14:textId="77777777" w:rsidTr="006E1443">
        <w:trPr>
          <w:trHeight w:val="410"/>
          <w:jc w:val="center"/>
        </w:trPr>
        <w:tc>
          <w:tcPr>
            <w:tcW w:w="9501" w:type="dxa"/>
          </w:tcPr>
          <w:p w14:paraId="42975A36" w14:textId="77777777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C01E152" w14:textId="6AFB340E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4208F100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609A1C8E" w14:textId="77777777" w:rsidTr="006E1443">
        <w:trPr>
          <w:trHeight w:val="424"/>
          <w:jc w:val="center"/>
        </w:trPr>
        <w:tc>
          <w:tcPr>
            <w:tcW w:w="9501" w:type="dxa"/>
          </w:tcPr>
          <w:p w14:paraId="71ABA306" w14:textId="06FAD9A2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How did you involve and engage patients and the public when undertaking the project?</w:t>
            </w:r>
            <w:r w:rsidRPr="008E62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2E3F17EF" w14:textId="77777777" w:rsidTr="006E1443">
        <w:trPr>
          <w:trHeight w:val="424"/>
          <w:jc w:val="center"/>
        </w:trPr>
        <w:tc>
          <w:tcPr>
            <w:tcW w:w="9501" w:type="dxa"/>
          </w:tcPr>
          <w:p w14:paraId="7686D8FB" w14:textId="77777777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F2DD41D" w14:textId="49AA600F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2833EC41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35E03A60" w14:textId="77777777" w:rsidTr="006E1443">
        <w:trPr>
          <w:trHeight w:val="424"/>
          <w:jc w:val="center"/>
        </w:trPr>
        <w:tc>
          <w:tcPr>
            <w:tcW w:w="9501" w:type="dxa"/>
          </w:tcPr>
          <w:p w14:paraId="28253147" w14:textId="613BA0DD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lease describe how you identified data sources that were used to address the problem and what they were</w:t>
            </w:r>
            <w:r w:rsidRPr="008E62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29200F52" w14:textId="77777777" w:rsidTr="006E1443">
        <w:trPr>
          <w:trHeight w:val="424"/>
          <w:jc w:val="center"/>
        </w:trPr>
        <w:tc>
          <w:tcPr>
            <w:tcW w:w="9501" w:type="dxa"/>
          </w:tcPr>
          <w:p w14:paraId="41605EC2" w14:textId="77777777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C2F47C3" w14:textId="0B22A571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4B319EEA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1936FDCC" w14:textId="77777777" w:rsidTr="006E1443">
        <w:trPr>
          <w:trHeight w:val="369"/>
          <w:jc w:val="center"/>
        </w:trPr>
        <w:tc>
          <w:tcPr>
            <w:tcW w:w="9501" w:type="dxa"/>
          </w:tcPr>
          <w:p w14:paraId="762C3696" w14:textId="5D66AD24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lease describe the statistical and analytical methods you employed</w:t>
            </w:r>
            <w:r w:rsidRPr="008E62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12F35713" w14:textId="77777777" w:rsidTr="006E1443">
        <w:trPr>
          <w:trHeight w:val="369"/>
          <w:jc w:val="center"/>
        </w:trPr>
        <w:tc>
          <w:tcPr>
            <w:tcW w:w="9501" w:type="dxa"/>
          </w:tcPr>
          <w:p w14:paraId="51F72FD8" w14:textId="77777777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CE0B49E" w14:textId="5E9100DA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7BDA9212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14354FCC" w14:textId="77777777" w:rsidTr="006E1443">
        <w:trPr>
          <w:trHeight w:val="527"/>
          <w:jc w:val="center"/>
        </w:trPr>
        <w:tc>
          <w:tcPr>
            <w:tcW w:w="9501" w:type="dxa"/>
          </w:tcPr>
          <w:p w14:paraId="3E5DAF4B" w14:textId="07B08801" w:rsidR="00A86106" w:rsidRPr="008E62F4" w:rsidRDefault="00A86106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Have you made your code, data (</w:t>
            </w:r>
            <w:r w:rsidR="006E1443"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f </w:t>
            </w: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ossible) and methodology open, </w:t>
            </w:r>
            <w:proofErr w:type="gramStart"/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ublic</w:t>
            </w:r>
            <w:proofErr w:type="gramEnd"/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nd reproducible?</w:t>
            </w:r>
            <w:r w:rsidR="006E1443"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E1443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="006E1443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  <w:p w14:paraId="23C2455B" w14:textId="77777777" w:rsidR="006E1443" w:rsidRPr="008E62F4" w:rsidRDefault="006E1443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B1AACB6" w14:textId="77777777" w:rsidR="00A86106" w:rsidRPr="007D60E5" w:rsidRDefault="00A86106" w:rsidP="007D60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60E5">
              <w:rPr>
                <w:rFonts w:ascii="Arial" w:hAnsi="Arial" w:cs="Arial"/>
                <w:b/>
                <w:bCs/>
                <w:sz w:val="22"/>
                <w:szCs w:val="22"/>
              </w:rPr>
              <w:t>By open we mean primarily using open source languages such as R or Python</w:t>
            </w:r>
          </w:p>
          <w:p w14:paraId="39607B23" w14:textId="77777777" w:rsidR="00A86106" w:rsidRPr="007D60E5" w:rsidRDefault="00A86106" w:rsidP="007D60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60E5">
              <w:rPr>
                <w:rFonts w:ascii="Arial" w:hAnsi="Arial" w:cs="Arial"/>
                <w:b/>
                <w:bCs/>
                <w:sz w:val="22"/>
                <w:szCs w:val="22"/>
              </w:rPr>
              <w:t>By public we mean available online and not behind a paywall or on a website where an account is needed</w:t>
            </w:r>
          </w:p>
          <w:p w14:paraId="51457693" w14:textId="77777777" w:rsidR="00A86106" w:rsidRPr="007D60E5" w:rsidRDefault="00A86106" w:rsidP="007D60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60E5">
              <w:rPr>
                <w:rFonts w:ascii="Arial" w:hAnsi="Arial" w:cs="Arial"/>
                <w:b/>
                <w:bCs/>
                <w:sz w:val="22"/>
                <w:szCs w:val="22"/>
              </w:rPr>
              <w:t>By reproducible we mean that there is enough information on the methodology, and the code is available in a format that makes it possible to reproduce the analysis.</w:t>
            </w:r>
          </w:p>
          <w:p w14:paraId="44E3C9CD" w14:textId="77777777" w:rsidR="00A86106" w:rsidRPr="008E62F4" w:rsidRDefault="00A86106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9FE84B1" w14:textId="1D87000E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lease provide a hyperlink where appropriate</w:t>
            </w:r>
          </w:p>
        </w:tc>
      </w:tr>
      <w:tr w:rsidR="00A86106" w:rsidRPr="008E62F4" w14:paraId="13AD9BFB" w14:textId="77777777" w:rsidTr="006E1443">
        <w:trPr>
          <w:trHeight w:val="527"/>
          <w:jc w:val="center"/>
        </w:trPr>
        <w:tc>
          <w:tcPr>
            <w:tcW w:w="9501" w:type="dxa"/>
          </w:tcPr>
          <w:p w14:paraId="3193F1BD" w14:textId="77777777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37DF4C1" w14:textId="5152161D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5527450E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34F6D04B" w14:textId="77777777" w:rsidTr="006E1443">
        <w:trPr>
          <w:trHeight w:val="1109"/>
          <w:jc w:val="center"/>
        </w:trPr>
        <w:tc>
          <w:tcPr>
            <w:tcW w:w="9501" w:type="dxa"/>
          </w:tcPr>
          <w:p w14:paraId="1CB2677B" w14:textId="77777777" w:rsidR="00A86106" w:rsidRPr="008E62F4" w:rsidRDefault="00A86106" w:rsidP="008E62F4">
            <w:pP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</w:pPr>
            <w:r w:rsidRPr="008E62F4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 xml:space="preserve">Please describe how you considered diversity and inclusion, </w:t>
            </w:r>
            <w:proofErr w:type="gramStart"/>
            <w:r w:rsidRPr="008E62F4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>making reference</w:t>
            </w:r>
            <w:proofErr w:type="gramEnd"/>
            <w:r w:rsidRPr="008E62F4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 xml:space="preserve"> to three groups in particular:</w:t>
            </w:r>
          </w:p>
          <w:p w14:paraId="0FF638E5" w14:textId="77777777" w:rsidR="00A86106" w:rsidRPr="008E62F4" w:rsidRDefault="00A86106" w:rsidP="008E62F4">
            <w:pPr>
              <w:pStyle w:val="ListParagraph"/>
              <w:numPr>
                <w:ilvl w:val="0"/>
                <w:numId w:val="4"/>
              </w:numP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>Those people doing the analysis</w:t>
            </w:r>
          </w:p>
          <w:p w14:paraId="78C91037" w14:textId="77777777" w:rsidR="00A86106" w:rsidRPr="008E62F4" w:rsidRDefault="00A86106" w:rsidP="008E62F4">
            <w:pPr>
              <w:pStyle w:val="ListParagraph"/>
              <w:numPr>
                <w:ilvl w:val="0"/>
                <w:numId w:val="4"/>
              </w:numP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>Those people who “received” the analysis</w:t>
            </w:r>
          </w:p>
          <w:p w14:paraId="3E6B435F" w14:textId="77777777" w:rsidR="00A86106" w:rsidRPr="008E62F4" w:rsidRDefault="00A86106" w:rsidP="008E62F4">
            <w:pPr>
              <w:pStyle w:val="ListParagraph"/>
              <w:numPr>
                <w:ilvl w:val="0"/>
                <w:numId w:val="4"/>
              </w:numPr>
              <w:rPr>
                <w:rStyle w:val="eop"/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>Those people whose data was incorporated in the analysis.</w:t>
            </w:r>
            <w:r w:rsidRPr="008E62F4">
              <w:rPr>
                <w:rStyle w:val="eop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> </w:t>
            </w:r>
          </w:p>
          <w:p w14:paraId="723D4E6E" w14:textId="0823B5A0" w:rsidR="006E1443" w:rsidRPr="007D60E5" w:rsidRDefault="006E1443" w:rsidP="008E62F4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7D60E5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250 words)</w:t>
            </w:r>
          </w:p>
        </w:tc>
      </w:tr>
      <w:tr w:rsidR="00A86106" w:rsidRPr="008E62F4" w14:paraId="428A6B36" w14:textId="77777777" w:rsidTr="006E1443">
        <w:trPr>
          <w:trHeight w:val="356"/>
          <w:jc w:val="center"/>
        </w:trPr>
        <w:tc>
          <w:tcPr>
            <w:tcW w:w="9501" w:type="dxa"/>
          </w:tcPr>
          <w:p w14:paraId="394FB974" w14:textId="77777777" w:rsidR="00A86106" w:rsidRPr="008E62F4" w:rsidRDefault="00A86106" w:rsidP="008E62F4">
            <w:pPr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</w:tc>
      </w:tr>
    </w:tbl>
    <w:p w14:paraId="198D458C" w14:textId="03A743E6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42E47465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7F43FA52" w14:textId="77777777" w:rsidTr="006E1443">
        <w:trPr>
          <w:trHeight w:val="369"/>
          <w:jc w:val="center"/>
        </w:trPr>
        <w:tc>
          <w:tcPr>
            <w:tcW w:w="9501" w:type="dxa"/>
          </w:tcPr>
          <w:p w14:paraId="7BA18A4F" w14:textId="7D055503" w:rsidR="00A86106" w:rsidRPr="007D60E5" w:rsidRDefault="00A86106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60E5">
              <w:rPr>
                <w:rFonts w:ascii="Arial" w:hAnsi="Arial" w:cs="Arial"/>
                <w:b/>
                <w:bCs/>
                <w:sz w:val="22"/>
                <w:szCs w:val="22"/>
              </w:rPr>
              <w:t>How did you communicate findings to decisions makers and leaders?</w:t>
            </w:r>
            <w:r w:rsidR="006E1443" w:rsidRPr="007D60E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E1443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7D60E5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="006E1443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301268E4" w14:textId="77777777" w:rsidTr="006E1443">
        <w:trPr>
          <w:trHeight w:val="369"/>
          <w:jc w:val="center"/>
        </w:trPr>
        <w:tc>
          <w:tcPr>
            <w:tcW w:w="9501" w:type="dxa"/>
          </w:tcPr>
          <w:p w14:paraId="5107B75E" w14:textId="7222967E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BB1D55D" w14:textId="505331E4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22ADE141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19CF1F7D" w14:textId="30DC6A95" w:rsidR="007D60E5" w:rsidRPr="007D60E5" w:rsidRDefault="007D60E5" w:rsidP="007D60E5">
      <w:pPr>
        <w:jc w:val="center"/>
        <w:rPr>
          <w:rFonts w:ascii="Segoe UI" w:hAnsi="Segoe UI" w:cs="Segoe UI"/>
          <w:i/>
          <w:iCs/>
        </w:rPr>
      </w:pPr>
      <w:r w:rsidRPr="007D60E5">
        <w:rPr>
          <w:rFonts w:ascii="Segoe UI" w:hAnsi="Segoe UI" w:cs="Segoe UI"/>
          <w:i/>
          <w:iCs/>
        </w:rPr>
        <w:t xml:space="preserve">Please email your entry form to </w:t>
      </w:r>
      <w:hyperlink r:id="rId11" w:history="1">
        <w:r w:rsidRPr="007D60E5">
          <w:rPr>
            <w:rStyle w:val="Hyperlink"/>
            <w:rFonts w:ascii="Segoe UI" w:hAnsi="Segoe UI" w:cs="Segoe UI"/>
            <w:i/>
            <w:iCs/>
          </w:rPr>
          <w:t>nightingaleaward@rss.org.uk</w:t>
        </w:r>
      </w:hyperlink>
      <w:r w:rsidRPr="007D60E5">
        <w:rPr>
          <w:rFonts w:ascii="Segoe UI" w:hAnsi="Segoe UI" w:cs="Segoe UI"/>
          <w:i/>
          <w:iCs/>
        </w:rPr>
        <w:t xml:space="preserve"> by 12 April 2021</w:t>
      </w:r>
    </w:p>
    <w:p w14:paraId="7C2FC65A" w14:textId="77777777" w:rsidR="00A86106" w:rsidRPr="008E62F4" w:rsidRDefault="00A86106" w:rsidP="008E62F4">
      <w:pPr>
        <w:rPr>
          <w:rFonts w:ascii="Arial" w:hAnsi="Arial" w:cs="Arial"/>
          <w:color w:val="FF0000"/>
          <w:sz w:val="22"/>
          <w:szCs w:val="22"/>
        </w:rPr>
      </w:pPr>
    </w:p>
    <w:sectPr w:rsidR="00A86106" w:rsidRPr="008E62F4" w:rsidSect="00DB2851">
      <w:footerReference w:type="default" r:id="rId12"/>
      <w:headerReference w:type="first" r:id="rId13"/>
      <w:footerReference w:type="first" r:id="rId14"/>
      <w:pgSz w:w="12240" w:h="15840" w:code="1"/>
      <w:pgMar w:top="1134" w:right="1134" w:bottom="1134" w:left="1134" w:header="567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D0D6D" w14:textId="77777777" w:rsidR="001608F0" w:rsidRDefault="001608F0">
      <w:r>
        <w:separator/>
      </w:r>
    </w:p>
  </w:endnote>
  <w:endnote w:type="continuationSeparator" w:id="0">
    <w:p w14:paraId="3D554D0A" w14:textId="77777777" w:rsidR="001608F0" w:rsidRDefault="001608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1601813"/>
      <w:docPartObj>
        <w:docPartGallery w:val="Page Numbers (Top of Page)"/>
        <w:docPartUnique/>
      </w:docPartObj>
    </w:sdtPr>
    <w:sdtEndPr/>
    <w:sdtContent>
      <w:p w14:paraId="510986D9" w14:textId="1527507D" w:rsidR="00573985" w:rsidRDefault="00573985" w:rsidP="00026AA5">
        <w:pPr>
          <w:pStyle w:val="Footer"/>
          <w:jc w:val="center"/>
        </w:pPr>
        <w:r w:rsidRPr="003C3A2C">
          <w:rPr>
            <w:rFonts w:ascii="Arial" w:hAnsi="Arial" w:cs="Arial"/>
            <w:sz w:val="20"/>
            <w:szCs w:val="20"/>
          </w:rPr>
          <w:t xml:space="preserve">Page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PAGE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B92D25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  <w:r w:rsidRPr="003C3A2C">
          <w:rPr>
            <w:rFonts w:ascii="Arial" w:hAnsi="Arial" w:cs="Arial"/>
            <w:sz w:val="20"/>
            <w:szCs w:val="20"/>
          </w:rPr>
          <w:t xml:space="preserve"> of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NUMPAGES 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B92D25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</w:p>
    </w:sdtContent>
  </w:sdt>
  <w:p w14:paraId="75870BEB" w14:textId="77777777" w:rsidR="00573985" w:rsidRDefault="005739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12348408"/>
      <w:docPartObj>
        <w:docPartGallery w:val="Page Numbers (Top of Page)"/>
        <w:docPartUnique/>
      </w:docPartObj>
    </w:sdtPr>
    <w:sdtEndPr/>
    <w:sdtContent>
      <w:p w14:paraId="52CC5903" w14:textId="7FB559C5" w:rsidR="00573985" w:rsidRDefault="00573985" w:rsidP="00026AA5">
        <w:pPr>
          <w:pStyle w:val="Footer"/>
          <w:jc w:val="center"/>
        </w:pPr>
        <w:r w:rsidRPr="003C3A2C">
          <w:rPr>
            <w:rFonts w:ascii="Arial" w:hAnsi="Arial" w:cs="Arial"/>
            <w:sz w:val="20"/>
            <w:szCs w:val="20"/>
          </w:rPr>
          <w:t xml:space="preserve">Page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PAGE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B92D25">
          <w:rPr>
            <w:rFonts w:ascii="Arial" w:hAnsi="Arial" w:cs="Arial"/>
            <w:b/>
            <w:bCs/>
            <w:noProof/>
            <w:sz w:val="20"/>
            <w:szCs w:val="20"/>
          </w:rPr>
          <w:t>1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  <w:r w:rsidRPr="003C3A2C">
          <w:rPr>
            <w:rFonts w:ascii="Arial" w:hAnsi="Arial" w:cs="Arial"/>
            <w:sz w:val="20"/>
            <w:szCs w:val="20"/>
          </w:rPr>
          <w:t xml:space="preserve"> of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NUMPAGES 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B92D25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</w:p>
    </w:sdtContent>
  </w:sdt>
  <w:p w14:paraId="047FB8F0" w14:textId="77777777" w:rsidR="00573985" w:rsidRDefault="005739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9EB1C" w14:textId="77777777" w:rsidR="001608F0" w:rsidRDefault="001608F0">
      <w:r>
        <w:separator/>
      </w:r>
    </w:p>
  </w:footnote>
  <w:footnote w:type="continuationSeparator" w:id="0">
    <w:p w14:paraId="07FB0AD2" w14:textId="77777777" w:rsidR="001608F0" w:rsidRDefault="001608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6E219" w14:textId="7410A04D" w:rsidR="00DB2851" w:rsidRDefault="00DB285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DB73AF6" wp14:editId="7C27C193">
          <wp:simplePos x="0" y="0"/>
          <wp:positionH relativeFrom="margin">
            <wp:align>left</wp:align>
          </wp:positionH>
          <wp:positionV relativeFrom="paragraph">
            <wp:posOffset>354330</wp:posOffset>
          </wp:positionV>
          <wp:extent cx="1295400" cy="718185"/>
          <wp:effectExtent l="0" t="0" r="0" b="5715"/>
          <wp:wrapTight wrapText="bothSides">
            <wp:wrapPolygon edited="0">
              <wp:start x="0" y="0"/>
              <wp:lineTo x="0" y="21199"/>
              <wp:lineTo x="21282" y="21199"/>
              <wp:lineTo x="21282" y="0"/>
              <wp:lineTo x="0" y="0"/>
            </wp:wrapPolygon>
          </wp:wrapTight>
          <wp:docPr id="17" name="Picture 17" descr="RSS_strapli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0141" cy="7434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F4AF3B5" wp14:editId="551A917F">
          <wp:simplePos x="0" y="0"/>
          <wp:positionH relativeFrom="margin">
            <wp:align>right</wp:align>
          </wp:positionH>
          <wp:positionV relativeFrom="paragraph">
            <wp:posOffset>354330</wp:posOffset>
          </wp:positionV>
          <wp:extent cx="2152650" cy="685800"/>
          <wp:effectExtent l="0" t="0" r="0" b="0"/>
          <wp:wrapTight wrapText="bothSides">
            <wp:wrapPolygon edited="0">
              <wp:start x="0" y="0"/>
              <wp:lineTo x="0" y="21000"/>
              <wp:lineTo x="21409" y="21000"/>
              <wp:lineTo x="21409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265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667C35"/>
    <w:multiLevelType w:val="hybridMultilevel"/>
    <w:tmpl w:val="861C7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B4650"/>
    <w:multiLevelType w:val="hybridMultilevel"/>
    <w:tmpl w:val="D272201E"/>
    <w:lvl w:ilvl="0" w:tplc="A49A31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03DD7"/>
    <w:multiLevelType w:val="hybridMultilevel"/>
    <w:tmpl w:val="C12EAAF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960EBB"/>
    <w:multiLevelType w:val="hybridMultilevel"/>
    <w:tmpl w:val="321229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171A02"/>
    <w:multiLevelType w:val="hybridMultilevel"/>
    <w:tmpl w:val="7B749386"/>
    <w:lvl w:ilvl="0" w:tplc="65A84DC2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jS1NDAzMjQwMrJQ0lEKTi0uzszPAykwqgUAUxGFeCwAAAA="/>
  </w:docVars>
  <w:rsids>
    <w:rsidRoot w:val="00396266"/>
    <w:rsid w:val="00003198"/>
    <w:rsid w:val="00004385"/>
    <w:rsid w:val="00005401"/>
    <w:rsid w:val="00007A04"/>
    <w:rsid w:val="00013D94"/>
    <w:rsid w:val="000163FE"/>
    <w:rsid w:val="00023B2F"/>
    <w:rsid w:val="0002443B"/>
    <w:rsid w:val="00026AA5"/>
    <w:rsid w:val="00031FDC"/>
    <w:rsid w:val="000430B4"/>
    <w:rsid w:val="00046B3C"/>
    <w:rsid w:val="00052AF1"/>
    <w:rsid w:val="00056721"/>
    <w:rsid w:val="0005768D"/>
    <w:rsid w:val="000635D8"/>
    <w:rsid w:val="00074533"/>
    <w:rsid w:val="000828EE"/>
    <w:rsid w:val="00090C60"/>
    <w:rsid w:val="00092B6F"/>
    <w:rsid w:val="00092FA8"/>
    <w:rsid w:val="000A50B4"/>
    <w:rsid w:val="000B12AC"/>
    <w:rsid w:val="000C41CD"/>
    <w:rsid w:val="000C61CA"/>
    <w:rsid w:val="000C640B"/>
    <w:rsid w:val="000E1159"/>
    <w:rsid w:val="000E3E36"/>
    <w:rsid w:val="000E73A2"/>
    <w:rsid w:val="000F4346"/>
    <w:rsid w:val="000F5427"/>
    <w:rsid w:val="00103412"/>
    <w:rsid w:val="00107263"/>
    <w:rsid w:val="00123B3D"/>
    <w:rsid w:val="00125F3B"/>
    <w:rsid w:val="00135115"/>
    <w:rsid w:val="0015174E"/>
    <w:rsid w:val="00160065"/>
    <w:rsid w:val="001608F0"/>
    <w:rsid w:val="00162941"/>
    <w:rsid w:val="00164A2D"/>
    <w:rsid w:val="00176200"/>
    <w:rsid w:val="0018297A"/>
    <w:rsid w:val="00182E2E"/>
    <w:rsid w:val="001A4B7A"/>
    <w:rsid w:val="001A5DFF"/>
    <w:rsid w:val="001A7282"/>
    <w:rsid w:val="001C421B"/>
    <w:rsid w:val="001D05F6"/>
    <w:rsid w:val="001D3230"/>
    <w:rsid w:val="001D339E"/>
    <w:rsid w:val="001D3BB0"/>
    <w:rsid w:val="001E1695"/>
    <w:rsid w:val="001F045C"/>
    <w:rsid w:val="001F69D9"/>
    <w:rsid w:val="0020654C"/>
    <w:rsid w:val="0021337E"/>
    <w:rsid w:val="00230406"/>
    <w:rsid w:val="00241133"/>
    <w:rsid w:val="00250195"/>
    <w:rsid w:val="0025555B"/>
    <w:rsid w:val="00256954"/>
    <w:rsid w:val="00262E4B"/>
    <w:rsid w:val="00266936"/>
    <w:rsid w:val="002712DA"/>
    <w:rsid w:val="00272098"/>
    <w:rsid w:val="00276150"/>
    <w:rsid w:val="0029211D"/>
    <w:rsid w:val="002A1731"/>
    <w:rsid w:val="002B0DC4"/>
    <w:rsid w:val="002B2374"/>
    <w:rsid w:val="002B2525"/>
    <w:rsid w:val="002B5824"/>
    <w:rsid w:val="002C090E"/>
    <w:rsid w:val="002C2C0E"/>
    <w:rsid w:val="002C3CC5"/>
    <w:rsid w:val="002D027B"/>
    <w:rsid w:val="002E30C2"/>
    <w:rsid w:val="002E44FF"/>
    <w:rsid w:val="002E6E2D"/>
    <w:rsid w:val="003006E1"/>
    <w:rsid w:val="00302827"/>
    <w:rsid w:val="00303838"/>
    <w:rsid w:val="00304C1C"/>
    <w:rsid w:val="003076C9"/>
    <w:rsid w:val="00307EE0"/>
    <w:rsid w:val="00312D3D"/>
    <w:rsid w:val="00334C32"/>
    <w:rsid w:val="00336CB9"/>
    <w:rsid w:val="003375E3"/>
    <w:rsid w:val="003405B0"/>
    <w:rsid w:val="00344CD2"/>
    <w:rsid w:val="003523A1"/>
    <w:rsid w:val="0035268C"/>
    <w:rsid w:val="0036693D"/>
    <w:rsid w:val="003737D3"/>
    <w:rsid w:val="00373C7A"/>
    <w:rsid w:val="00392899"/>
    <w:rsid w:val="00396266"/>
    <w:rsid w:val="0039735A"/>
    <w:rsid w:val="003A1EC1"/>
    <w:rsid w:val="003A37B5"/>
    <w:rsid w:val="003A5743"/>
    <w:rsid w:val="003A64F5"/>
    <w:rsid w:val="003B0EA0"/>
    <w:rsid w:val="003B7171"/>
    <w:rsid w:val="003C749C"/>
    <w:rsid w:val="003D7BFE"/>
    <w:rsid w:val="003E4235"/>
    <w:rsid w:val="003F3F57"/>
    <w:rsid w:val="004229F2"/>
    <w:rsid w:val="00422B08"/>
    <w:rsid w:val="00423603"/>
    <w:rsid w:val="004255B1"/>
    <w:rsid w:val="004509D5"/>
    <w:rsid w:val="0046776F"/>
    <w:rsid w:val="004728A2"/>
    <w:rsid w:val="00482485"/>
    <w:rsid w:val="00482E14"/>
    <w:rsid w:val="00490C69"/>
    <w:rsid w:val="004A3D39"/>
    <w:rsid w:val="004A7537"/>
    <w:rsid w:val="004A7907"/>
    <w:rsid w:val="004B2AD4"/>
    <w:rsid w:val="004E243D"/>
    <w:rsid w:val="004F4F5D"/>
    <w:rsid w:val="004F610A"/>
    <w:rsid w:val="00512AC5"/>
    <w:rsid w:val="005177E9"/>
    <w:rsid w:val="00525B4F"/>
    <w:rsid w:val="00527C71"/>
    <w:rsid w:val="00534B2C"/>
    <w:rsid w:val="005421AB"/>
    <w:rsid w:val="005421CD"/>
    <w:rsid w:val="005601C4"/>
    <w:rsid w:val="00560DC4"/>
    <w:rsid w:val="00564586"/>
    <w:rsid w:val="00571DE5"/>
    <w:rsid w:val="00572799"/>
    <w:rsid w:val="00573985"/>
    <w:rsid w:val="00573E3A"/>
    <w:rsid w:val="0057405C"/>
    <w:rsid w:val="00580363"/>
    <w:rsid w:val="00581BC3"/>
    <w:rsid w:val="00586BE8"/>
    <w:rsid w:val="00590E0A"/>
    <w:rsid w:val="00594092"/>
    <w:rsid w:val="00594787"/>
    <w:rsid w:val="00597B1A"/>
    <w:rsid w:val="005B4E52"/>
    <w:rsid w:val="005B6BFF"/>
    <w:rsid w:val="005B7DD9"/>
    <w:rsid w:val="005D7D03"/>
    <w:rsid w:val="005F6942"/>
    <w:rsid w:val="006123B1"/>
    <w:rsid w:val="00617AF0"/>
    <w:rsid w:val="00626CBC"/>
    <w:rsid w:val="006272BD"/>
    <w:rsid w:val="006373C6"/>
    <w:rsid w:val="00642CCC"/>
    <w:rsid w:val="00642F0D"/>
    <w:rsid w:val="006500FE"/>
    <w:rsid w:val="00673513"/>
    <w:rsid w:val="0069340C"/>
    <w:rsid w:val="006A4117"/>
    <w:rsid w:val="006B5D20"/>
    <w:rsid w:val="006B5EF9"/>
    <w:rsid w:val="006C5C63"/>
    <w:rsid w:val="006D4CDE"/>
    <w:rsid w:val="006E1443"/>
    <w:rsid w:val="006F3B70"/>
    <w:rsid w:val="006F7EF5"/>
    <w:rsid w:val="00702975"/>
    <w:rsid w:val="00703ADE"/>
    <w:rsid w:val="00705CF9"/>
    <w:rsid w:val="00706226"/>
    <w:rsid w:val="0070673E"/>
    <w:rsid w:val="00717255"/>
    <w:rsid w:val="0074144D"/>
    <w:rsid w:val="00742E49"/>
    <w:rsid w:val="00750DFB"/>
    <w:rsid w:val="00764A84"/>
    <w:rsid w:val="00765834"/>
    <w:rsid w:val="00782081"/>
    <w:rsid w:val="00787853"/>
    <w:rsid w:val="00791F3E"/>
    <w:rsid w:val="00792457"/>
    <w:rsid w:val="007A2FB6"/>
    <w:rsid w:val="007A30C0"/>
    <w:rsid w:val="007A5DA5"/>
    <w:rsid w:val="007B1EE6"/>
    <w:rsid w:val="007B6097"/>
    <w:rsid w:val="007C1D6A"/>
    <w:rsid w:val="007C23EE"/>
    <w:rsid w:val="007D60E5"/>
    <w:rsid w:val="007E4F5F"/>
    <w:rsid w:val="007E71B4"/>
    <w:rsid w:val="00803B4C"/>
    <w:rsid w:val="00811C6B"/>
    <w:rsid w:val="008216DF"/>
    <w:rsid w:val="008232FD"/>
    <w:rsid w:val="00825EE1"/>
    <w:rsid w:val="00830AE5"/>
    <w:rsid w:val="0083723F"/>
    <w:rsid w:val="0084094F"/>
    <w:rsid w:val="008422B1"/>
    <w:rsid w:val="00862219"/>
    <w:rsid w:val="00872257"/>
    <w:rsid w:val="00892A9E"/>
    <w:rsid w:val="00896FAA"/>
    <w:rsid w:val="008B02D8"/>
    <w:rsid w:val="008B44A6"/>
    <w:rsid w:val="008C00A8"/>
    <w:rsid w:val="008C14BD"/>
    <w:rsid w:val="008C33D3"/>
    <w:rsid w:val="008C5DDA"/>
    <w:rsid w:val="008C6766"/>
    <w:rsid w:val="008C7EDD"/>
    <w:rsid w:val="008D2054"/>
    <w:rsid w:val="008D2123"/>
    <w:rsid w:val="008E4D1F"/>
    <w:rsid w:val="008E56AA"/>
    <w:rsid w:val="008E62F4"/>
    <w:rsid w:val="008F17B9"/>
    <w:rsid w:val="0090056E"/>
    <w:rsid w:val="00902267"/>
    <w:rsid w:val="00904D21"/>
    <w:rsid w:val="00906920"/>
    <w:rsid w:val="00916F04"/>
    <w:rsid w:val="0092018D"/>
    <w:rsid w:val="00924ED0"/>
    <w:rsid w:val="009274DC"/>
    <w:rsid w:val="00930967"/>
    <w:rsid w:val="00942059"/>
    <w:rsid w:val="00944D57"/>
    <w:rsid w:val="00952005"/>
    <w:rsid w:val="00953AAD"/>
    <w:rsid w:val="00963934"/>
    <w:rsid w:val="00972DA2"/>
    <w:rsid w:val="009905AE"/>
    <w:rsid w:val="00991993"/>
    <w:rsid w:val="009920AB"/>
    <w:rsid w:val="009965B2"/>
    <w:rsid w:val="009A4330"/>
    <w:rsid w:val="009A52EE"/>
    <w:rsid w:val="009C63BD"/>
    <w:rsid w:val="009D49E0"/>
    <w:rsid w:val="009D5B33"/>
    <w:rsid w:val="009D5BDC"/>
    <w:rsid w:val="009E5003"/>
    <w:rsid w:val="009F3EC4"/>
    <w:rsid w:val="009F7B3C"/>
    <w:rsid w:val="00A02752"/>
    <w:rsid w:val="00A05324"/>
    <w:rsid w:val="00A13748"/>
    <w:rsid w:val="00A14B2D"/>
    <w:rsid w:val="00A179B8"/>
    <w:rsid w:val="00A24327"/>
    <w:rsid w:val="00A2768B"/>
    <w:rsid w:val="00A340FE"/>
    <w:rsid w:val="00A3475E"/>
    <w:rsid w:val="00A52765"/>
    <w:rsid w:val="00A63E64"/>
    <w:rsid w:val="00A75A38"/>
    <w:rsid w:val="00A76014"/>
    <w:rsid w:val="00A86106"/>
    <w:rsid w:val="00A8742F"/>
    <w:rsid w:val="00A90465"/>
    <w:rsid w:val="00A931DB"/>
    <w:rsid w:val="00AA1D60"/>
    <w:rsid w:val="00AA762A"/>
    <w:rsid w:val="00AB42D1"/>
    <w:rsid w:val="00AB507A"/>
    <w:rsid w:val="00AC4EFA"/>
    <w:rsid w:val="00AC64CE"/>
    <w:rsid w:val="00AD1FA0"/>
    <w:rsid w:val="00AD5944"/>
    <w:rsid w:val="00AF44E7"/>
    <w:rsid w:val="00AF53C6"/>
    <w:rsid w:val="00B00942"/>
    <w:rsid w:val="00B11CFD"/>
    <w:rsid w:val="00B1778D"/>
    <w:rsid w:val="00B26809"/>
    <w:rsid w:val="00B31594"/>
    <w:rsid w:val="00B55039"/>
    <w:rsid w:val="00B60BDC"/>
    <w:rsid w:val="00B62A29"/>
    <w:rsid w:val="00B726DD"/>
    <w:rsid w:val="00B72CE6"/>
    <w:rsid w:val="00B7557A"/>
    <w:rsid w:val="00B81527"/>
    <w:rsid w:val="00B83F2C"/>
    <w:rsid w:val="00B842C6"/>
    <w:rsid w:val="00B85562"/>
    <w:rsid w:val="00B92D25"/>
    <w:rsid w:val="00B95106"/>
    <w:rsid w:val="00B96C4B"/>
    <w:rsid w:val="00B97A80"/>
    <w:rsid w:val="00BA57DB"/>
    <w:rsid w:val="00BB36CC"/>
    <w:rsid w:val="00BB71E8"/>
    <w:rsid w:val="00BC21F3"/>
    <w:rsid w:val="00BC3223"/>
    <w:rsid w:val="00BD2820"/>
    <w:rsid w:val="00BE280F"/>
    <w:rsid w:val="00BE2E41"/>
    <w:rsid w:val="00BE5526"/>
    <w:rsid w:val="00BF3E76"/>
    <w:rsid w:val="00BF5A75"/>
    <w:rsid w:val="00BF5B55"/>
    <w:rsid w:val="00BF6AD6"/>
    <w:rsid w:val="00BF73B2"/>
    <w:rsid w:val="00C0338F"/>
    <w:rsid w:val="00C12563"/>
    <w:rsid w:val="00C20DEC"/>
    <w:rsid w:val="00C269AB"/>
    <w:rsid w:val="00C34C02"/>
    <w:rsid w:val="00C52317"/>
    <w:rsid w:val="00C5366A"/>
    <w:rsid w:val="00C5617B"/>
    <w:rsid w:val="00C615F7"/>
    <w:rsid w:val="00C65F35"/>
    <w:rsid w:val="00C7002B"/>
    <w:rsid w:val="00C760B2"/>
    <w:rsid w:val="00C76EF3"/>
    <w:rsid w:val="00C84E65"/>
    <w:rsid w:val="00C92418"/>
    <w:rsid w:val="00C93BA0"/>
    <w:rsid w:val="00C946FB"/>
    <w:rsid w:val="00C969A2"/>
    <w:rsid w:val="00C96EB1"/>
    <w:rsid w:val="00CB0069"/>
    <w:rsid w:val="00CB2AA3"/>
    <w:rsid w:val="00CD4467"/>
    <w:rsid w:val="00CD5611"/>
    <w:rsid w:val="00CE293D"/>
    <w:rsid w:val="00CE4FEE"/>
    <w:rsid w:val="00CF0EF3"/>
    <w:rsid w:val="00D1291D"/>
    <w:rsid w:val="00D16D1E"/>
    <w:rsid w:val="00D204C4"/>
    <w:rsid w:val="00D24E4E"/>
    <w:rsid w:val="00D24EE2"/>
    <w:rsid w:val="00D27125"/>
    <w:rsid w:val="00D3130D"/>
    <w:rsid w:val="00D53AFF"/>
    <w:rsid w:val="00D62573"/>
    <w:rsid w:val="00D66D44"/>
    <w:rsid w:val="00D71A46"/>
    <w:rsid w:val="00D750CB"/>
    <w:rsid w:val="00D840DC"/>
    <w:rsid w:val="00D8593C"/>
    <w:rsid w:val="00DA0840"/>
    <w:rsid w:val="00DA141B"/>
    <w:rsid w:val="00DA41E5"/>
    <w:rsid w:val="00DB135A"/>
    <w:rsid w:val="00DB1D27"/>
    <w:rsid w:val="00DB2851"/>
    <w:rsid w:val="00DC4211"/>
    <w:rsid w:val="00DC5099"/>
    <w:rsid w:val="00DC69CD"/>
    <w:rsid w:val="00DC7A46"/>
    <w:rsid w:val="00DD6793"/>
    <w:rsid w:val="00DE035D"/>
    <w:rsid w:val="00DE1D54"/>
    <w:rsid w:val="00DE4AE0"/>
    <w:rsid w:val="00DF3847"/>
    <w:rsid w:val="00E003BA"/>
    <w:rsid w:val="00E03D14"/>
    <w:rsid w:val="00E10D94"/>
    <w:rsid w:val="00E10EDE"/>
    <w:rsid w:val="00E12F44"/>
    <w:rsid w:val="00E14D60"/>
    <w:rsid w:val="00E1683E"/>
    <w:rsid w:val="00E16CF6"/>
    <w:rsid w:val="00E24017"/>
    <w:rsid w:val="00E3034A"/>
    <w:rsid w:val="00E4088B"/>
    <w:rsid w:val="00E410F3"/>
    <w:rsid w:val="00E42DA5"/>
    <w:rsid w:val="00E436E9"/>
    <w:rsid w:val="00E461D0"/>
    <w:rsid w:val="00E508C1"/>
    <w:rsid w:val="00E51F70"/>
    <w:rsid w:val="00E52595"/>
    <w:rsid w:val="00E57075"/>
    <w:rsid w:val="00E74A8C"/>
    <w:rsid w:val="00E96D54"/>
    <w:rsid w:val="00EB2F44"/>
    <w:rsid w:val="00EC5FCF"/>
    <w:rsid w:val="00ED116F"/>
    <w:rsid w:val="00ED4F22"/>
    <w:rsid w:val="00EE3404"/>
    <w:rsid w:val="00EF1DD7"/>
    <w:rsid w:val="00EF3259"/>
    <w:rsid w:val="00EF64BF"/>
    <w:rsid w:val="00F0408F"/>
    <w:rsid w:val="00F057B4"/>
    <w:rsid w:val="00F058D9"/>
    <w:rsid w:val="00F320D2"/>
    <w:rsid w:val="00F32350"/>
    <w:rsid w:val="00F53BEB"/>
    <w:rsid w:val="00F61835"/>
    <w:rsid w:val="00F70000"/>
    <w:rsid w:val="00F71C36"/>
    <w:rsid w:val="00F739C6"/>
    <w:rsid w:val="00F746D5"/>
    <w:rsid w:val="00F7624F"/>
    <w:rsid w:val="00F76CBE"/>
    <w:rsid w:val="00F901A8"/>
    <w:rsid w:val="00F947B8"/>
    <w:rsid w:val="00FC4612"/>
    <w:rsid w:val="00FE6586"/>
    <w:rsid w:val="00FF02B8"/>
    <w:rsid w:val="00FF3C7D"/>
    <w:rsid w:val="31283F43"/>
    <w:rsid w:val="4E8DC1C1"/>
    <w:rsid w:val="5F7DD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508A49"/>
  <w15:docId w15:val="{2145C9C7-45D8-4DE0-8F3C-3AAB36D10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4A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9626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6266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3962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29211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347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3475E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26AA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05401"/>
    <w:pPr>
      <w:ind w:left="720"/>
      <w:contextualSpacing/>
    </w:pPr>
  </w:style>
  <w:style w:type="character" w:styleId="UnresolvedMention">
    <w:name w:val="Unresolved Mention"/>
    <w:basedOn w:val="DefaultParagraphFont"/>
    <w:rsid w:val="00B9510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A0275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7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75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7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752"/>
    <w:rPr>
      <w:b/>
      <w:bCs/>
    </w:rPr>
  </w:style>
  <w:style w:type="paragraph" w:customStyle="1" w:styleId="paragraph">
    <w:name w:val="paragraph"/>
    <w:basedOn w:val="Normal"/>
    <w:rsid w:val="00A86106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A86106"/>
  </w:style>
  <w:style w:type="character" w:customStyle="1" w:styleId="eop">
    <w:name w:val="eop"/>
    <w:basedOn w:val="DefaultParagraphFont"/>
    <w:rsid w:val="00A86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0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9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ghtingaleaward@rss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02D05DAD8419438A3E8DC9D3051CDD" ma:contentTypeVersion="13" ma:contentTypeDescription="Create a new document." ma:contentTypeScope="" ma:versionID="93254c0c31509281d658a2adce6331ad">
  <xsd:schema xmlns:xsd="http://www.w3.org/2001/XMLSchema" xmlns:xs="http://www.w3.org/2001/XMLSchema" xmlns:p="http://schemas.microsoft.com/office/2006/metadata/properties" xmlns:ns3="1a2506b4-1a3f-4c19-bce6-ab6ce81ce17c" xmlns:ns4="dd89b48d-5b02-46eb-9850-2f1bb0366895" targetNamespace="http://schemas.microsoft.com/office/2006/metadata/properties" ma:root="true" ma:fieldsID="a59a9c40db35663c3de0ded5f4e9714e" ns3:_="" ns4:_="">
    <xsd:import namespace="1a2506b4-1a3f-4c19-bce6-ab6ce81ce17c"/>
    <xsd:import namespace="dd89b48d-5b02-46eb-9850-2f1bb036689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506b4-1a3f-4c19-bce6-ab6ce81ce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9b48d-5b02-46eb-9850-2f1bb03668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3CCF34-D2DB-4257-A30A-75FAF79A08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506b4-1a3f-4c19-bce6-ab6ce81ce17c"/>
    <ds:schemaRef ds:uri="dd89b48d-5b02-46eb-9850-2f1bb0366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2F5284-7583-4B60-BB83-67D56AF5C6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9EE334-C087-4974-8FF6-D459BF60A1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631DA0-6D6A-4FFD-AF1B-98A8C542FF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ry form for the 2006 awards</vt:lpstr>
    </vt:vector>
  </TitlesOfParts>
  <Company>RSS</Company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y form for the 2006 awards</dc:title>
  <dc:creator>Andrew Garratt</dc:creator>
  <cp:lastModifiedBy>Magdalen</cp:lastModifiedBy>
  <cp:revision>3</cp:revision>
  <cp:lastPrinted>2019-11-26T15:17:00Z</cp:lastPrinted>
  <dcterms:created xsi:type="dcterms:W3CDTF">2021-01-27T12:05:00Z</dcterms:created>
  <dcterms:modified xsi:type="dcterms:W3CDTF">2021-02-0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02D05DAD8419438A3E8DC9D3051CDD</vt:lpwstr>
  </property>
</Properties>
</file>